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730DEBC9" w:rsidR="000C49FD" w:rsidRPr="001D1F70" w:rsidRDefault="001D1F70" w:rsidP="00E31880">
      <w:pPr>
        <w:jc w:val="center"/>
        <w:rPr>
          <w:b/>
          <w:bCs/>
          <w:sz w:val="32"/>
          <w:szCs w:val="32"/>
        </w:rPr>
      </w:pPr>
      <w:r w:rsidRPr="001D1F70">
        <w:rPr>
          <w:b/>
          <w:bCs/>
          <w:sz w:val="32"/>
          <w:szCs w:val="32"/>
        </w:rPr>
        <w:t>(</w:t>
      </w:r>
      <w:r w:rsidR="00EB3C6D">
        <w:rPr>
          <w:b/>
          <w:bCs/>
          <w:sz w:val="32"/>
          <w:szCs w:val="32"/>
        </w:rPr>
        <w:t>Wyoming</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F4ADF1C" w:rsidR="00C543C7" w:rsidRDefault="00EB3C6D" w:rsidP="00E31880">
            <w:pPr>
              <w:rPr>
                <w:sz w:val="22"/>
                <w:szCs w:val="22"/>
              </w:rPr>
            </w:pPr>
            <w:r>
              <w:rPr>
                <w:sz w:val="22"/>
                <w:szCs w:val="22"/>
              </w:rPr>
              <w:t>Wyoming</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ADED1" w14:textId="77777777" w:rsidR="00DA03FE" w:rsidRDefault="00DA03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18D8692" w:rsidR="004F70A3" w:rsidRPr="00DA03FE" w:rsidRDefault="004F70A3" w:rsidP="00DA03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6FA63" w14:textId="77777777" w:rsidR="00DA03FE" w:rsidRDefault="00DA03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C8C7E" w14:textId="77777777" w:rsidR="00DA03FE" w:rsidRDefault="00DA03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20527F7" w:rsidR="004F70A3" w:rsidRPr="00DA03FE" w:rsidRDefault="004F70A3" w:rsidP="00DA03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3FC9A" w14:textId="77777777" w:rsidR="00DA03FE" w:rsidRDefault="00DA03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3186112">
    <w:abstractNumId w:val="2"/>
  </w:num>
  <w:num w:numId="2" w16cid:durableId="1149059292">
    <w:abstractNumId w:val="1"/>
  </w:num>
  <w:num w:numId="3" w16cid:durableId="1067803756">
    <w:abstractNumId w:val="0"/>
  </w:num>
  <w:num w:numId="4" w16cid:durableId="7461484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A03FE"/>
    <w:rsid w:val="00DC7657"/>
    <w:rsid w:val="00DD2CCC"/>
    <w:rsid w:val="00E15689"/>
    <w:rsid w:val="00E251A3"/>
    <w:rsid w:val="00E31880"/>
    <w:rsid w:val="00E9546D"/>
    <w:rsid w:val="00EB3C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2</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